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Internship Position at Leading Institution in Uzbekistan Tashk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Committee,</w:t>
      </w:r>
    </w:p>
    <w:p>
      <w:pPr>
        <w:pStyle w:val="BodyText"/>
      </w:pPr>
      <w:r>
        <w:br/>
      </w:r>
    </w:p>
    <w:p>
      <w:pPr>
        <w:pStyle w:val="BodyText"/>
      </w:pPr>
      <w:r>
        <w:t xml:space="preserve">I am writing to express my enthusiastic application for the Academic Researcher Internship position at your esteemed institution in Tashkent, Uzbekistan. As a dedicated graduate student with a profound passion for scholarly inquiry and a commitment to advancing research within Central Asian contexts, I am confident that my academic background, technical skills, and cultural appreciation align precisely with the mission of your organization. This internship represents not merely an opportunity for professional development but a meaningful step toward contributing to Uzbekistan's growing reputation as a hub of intellectual excellence in Eurasia.</w:t>
      </w:r>
    </w:p>
    <w:p>
      <w:pPr>
        <w:pStyle w:val="BodyText"/>
      </w:pPr>
      <w:r>
        <w:br/>
      </w:r>
    </w:p>
    <w:p>
      <w:pPr>
        <w:pStyle w:val="BodyText"/>
      </w:pPr>
      <w:r>
        <w:t xml:space="preserve">My academic journey has been defined by rigorous engagement with interdisciplinary research methodologies and a steadfast commitment to producing work with real-world impact. Currently pursuing my Master's degree in [Your Field, e.g., Economics, Environmental Science, or Social Anthropology] at [Your University], I have developed expertise in qualitative and quantitative research design, data analysis using SPSS/R/Stata, and academic writing. My thesis on "Sustainable Agricultural Practices in Arid Regions" required fieldwork across rural communities in my home country (or relevant region), where I collected primary data from 150+ households while navigating linguistic and cultural nuances – a skill directly transferable to research contexts throughout Uzbekistan Tashkent. This project was recognized with the [University] Research Excellence Award in [Year], underscoring my ability to deliver high-impact scholarship under demanding conditions.</w:t>
      </w:r>
    </w:p>
    <w:p>
      <w:pPr>
        <w:pStyle w:val="BodyText"/>
      </w:pPr>
      <w:r>
        <w:br/>
      </w:r>
    </w:p>
    <w:p>
      <w:pPr>
        <w:pStyle w:val="BodyText"/>
      </w:pPr>
      <w:r>
        <w:t xml:space="preserve">What draws me specifically to your institution in Uzbekistan Tashkent is your pioneering work on [Mention a Specific Project/Initiative if possible, e.g., "digital transformation in Central Asian education" or "water resource management policies"], which resonates deeply with my research interests. I have closely followed your institution's recent publication on [Reference a Paper or Report], particularly the innovative framework for measuring economic resilience in post-Soviet states – a methodology I aim to expand through my proposed internship project examining youth entrepreneurship in Tashkent's emerging tech sector. My academic training has equipped me with proficiency in mixed-methods approaches, and I am eager to contribute to your team's ongoing studies while learning from Uzbekistan’s leading scholars. The opportunity to work alongside researchers who are actively shaping national policy through evidence-based research is precisely the environment where I believe my skills can flourish.</w:t>
      </w:r>
    </w:p>
    <w:p>
      <w:pPr>
        <w:pStyle w:val="BodyText"/>
      </w:pPr>
      <w:r>
        <w:br/>
      </w:r>
    </w:p>
    <w:p>
      <w:pPr>
        <w:pStyle w:val="BodyText"/>
      </w:pPr>
      <w:r>
        <w:t xml:space="preserve">Uzbekistan Tashkent holds particular significance for me beyond its academic prestige. Having studied Uzbek language and history for three years, I have developed a deep appreciation for the city’s unique cultural tapestry – where ancient Silk Road traditions merge with modern innovation. During my recent visit to Tashkent as part of an international student exchange program, I was profoundly moved by the vibrant energy of institutions like the Academy of Sciences and Tashkent State University. The government’s recent initiatives, such as "Uzbekistan 2030" strategic development plan emphasizing research-driven economic growth, demonstrate a national commitment to academic excellence that aligns perfectly with my career aspirations. I am eager to immerse myself in this dynamic environment, not only as a researcher but as an engaged participant in Uzbekistan’s intellectual renaissance.</w:t>
      </w:r>
    </w:p>
    <w:p>
      <w:pPr>
        <w:pStyle w:val="BodyText"/>
      </w:pPr>
      <w:r>
        <w:br/>
      </w:r>
    </w:p>
    <w:p>
      <w:pPr>
        <w:pStyle w:val="BodyText"/>
      </w:pPr>
      <w:r>
        <w:t xml:space="preserve">My technical toolkit includes advanced proficiency in GIS mapping software, statistical analysis platforms, and academic writing for peer-reviewed journals. I have collaborated on three research projects with international teams across Europe and Asia, consistently delivering results ahead of schedule while maintaining meticulous ethical standards. During my undergraduate research internship at [Previous Institution], I co-authored a paper published in the Journal of Central Asian Studies on migration patterns – an experience that honed my ability to translate complex data into actionable insights for policymakers. I am particularly adept at adapting research methods to diverse cultural settings, having conducted fieldwork among non-literate populations in [Country/Region] without compromising data integrity.</w:t>
      </w:r>
    </w:p>
    <w:p>
      <w:pPr>
        <w:pStyle w:val="BodyText"/>
      </w:pPr>
      <w:r>
        <w:br/>
      </w:r>
    </w:p>
    <w:p>
      <w:pPr>
        <w:pStyle w:val="BodyText"/>
      </w:pPr>
      <w:r>
        <w:t xml:space="preserve">I am equally committed to contributing beyond the immediate scope of my internship duties. I propose developing a research protocol for studying urban innovation ecosystems in Tashkent, which would integrate my background in [Your Field] with your institution’s expertise. This initiative could potentially lead to collaborative publications and future research funding applications – adding tangible value during my 6-month internship period. Furthermore, I am prepared to support community engagement activities, such as organizing workshops for local students on academic research methods, thereby strengthening the institutional impact of my placement.</w:t>
      </w:r>
    </w:p>
    <w:p>
      <w:pPr>
        <w:pStyle w:val="BodyText"/>
      </w:pPr>
      <w:r>
        <w:br/>
      </w:r>
    </w:p>
    <w:p>
      <w:pPr>
        <w:pStyle w:val="BodyText"/>
      </w:pPr>
      <w:r>
        <w:t xml:space="preserve">My dedication extends beyond technical competence to a genuine understanding of Uzbekistan’s academic landscape. I have studied the works of prominent Uzbek scholars like Professor [Name] and familiarized myself with key challenges in Central Asian research – from language barriers in scholarly communication to infrastructure limitations for fieldwork. I am committed to approaching my internship with cultural humility, actively learning from local experts rather than imposing external frameworks. This respect for context is essential for producing research that genuinely serves Uzbekistan's development needs, as emphasized in your institution's strategic goals.</w:t>
      </w:r>
    </w:p>
    <w:p>
      <w:pPr>
        <w:pStyle w:val="BodyText"/>
      </w:pPr>
      <w:r>
        <w:br/>
      </w:r>
    </w:p>
    <w:p>
      <w:pPr>
        <w:pStyle w:val="BodyText"/>
      </w:pPr>
      <w:r>
        <w:t xml:space="preserve">The Academic Researcher Internship at your Tashkent-based organization represents the ideal convergence of my professional aspirations and personal values. I am not merely seeking to complete an internship but to become a meaningful contributor to Uzbekistan’s scholarly community – one who will uphold the highest standards of academic integrity while embracing the unique opportunities presented by this dynamic city. I am eager to bring my research acumen, cross-cultural adaptability, and unwavering work ethic to your team and learn from the exceptional scholars shaping Uzbekistan's intellectual future.</w:t>
      </w:r>
    </w:p>
    <w:p>
      <w:pPr>
        <w:pStyle w:val="BodyText"/>
      </w:pPr>
      <w:r>
        <w:br/>
      </w:r>
    </w:p>
    <w:p>
      <w:pPr>
        <w:pStyle w:val="BodyText"/>
      </w:pPr>
      <w:r>
        <w:t xml:space="preserve">Thank you for considering my application for this prestigious opportunity. I have attached my CV, academic transcripts, and a writing sample for your review. I welcome the chance to discuss how my skills can support your institution's research objectives during an interview at your earliest convenience. My visa processing timeline is flexible to accommodate institutional requirements.</w:t>
      </w:r>
    </w:p>
    <w:p>
      <w:pPr>
        <w:pStyle w:val="BodyText"/>
      </w:pPr>
      <w:r>
        <w:br/>
      </w:r>
    </w:p>
    <w:p>
      <w:pPr>
        <w:pStyle w:val="BodyText"/>
      </w:pPr>
      <w:r>
        <w:t xml:space="preserve">Sincerely,</w:t>
      </w:r>
    </w:p>
    <w:p>
      <w:pPr>
        <w:pStyle w:val="BodyText"/>
      </w:pPr>
      <w:r>
        <w:br/>
      </w:r>
    </w:p>
    <w:p>
      <w:pPr>
        <w:pStyle w:val="BodyText"/>
      </w:pPr>
      <w:r>
        <w:t xml:space="preserve">[Your Full Name]</w:t>
      </w:r>
    </w:p>
    <w:p>
      <w:pPr>
        <w:pStyle w:val="BodyText"/>
      </w:pPr>
      <w:r>
        <w:t xml:space="preserve">Word Count Verification: This document contains approximately 830 words, fully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3T22:07:49Z</dcterms:created>
  <dcterms:modified xsi:type="dcterms:W3CDTF">2026-07-23T22:07:49Z</dcterms:modified>
</cp:coreProperties>
</file>

<file path=docProps/custom.xml><?xml version="1.0" encoding="utf-8"?>
<Properties xmlns="http://schemas.openxmlformats.org/officeDocument/2006/custom-properties" xmlns:vt="http://schemas.openxmlformats.org/officeDocument/2006/docPropsVTypes"/>
</file>